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26D78" w14:textId="77777777" w:rsidR="008D4856" w:rsidRDefault="008D4856" w:rsidP="008D4856">
      <w:pPr>
        <w:jc w:val="center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7410832" wp14:editId="1E8E1C07">
            <wp:extent cx="1043940" cy="1043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39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371DD" w14:textId="1E7E5ABA" w:rsidR="008D4856" w:rsidRDefault="008D4856" w:rsidP="008D4856">
      <w:pPr>
        <w:jc w:val="center"/>
        <w:rPr>
          <w:b/>
          <w:bCs/>
          <w:sz w:val="36"/>
          <w:szCs w:val="36"/>
        </w:rPr>
      </w:pPr>
      <w:r w:rsidRPr="008D4856">
        <w:rPr>
          <w:b/>
          <w:bCs/>
          <w:sz w:val="36"/>
          <w:szCs w:val="36"/>
        </w:rPr>
        <w:t xml:space="preserve">Application </w:t>
      </w:r>
      <w:proofErr w:type="gramStart"/>
      <w:r w:rsidRPr="008D4856">
        <w:rPr>
          <w:b/>
          <w:bCs/>
          <w:sz w:val="36"/>
          <w:szCs w:val="36"/>
        </w:rPr>
        <w:t>For</w:t>
      </w:r>
      <w:proofErr w:type="gramEnd"/>
      <w:r w:rsidRPr="008D4856">
        <w:rPr>
          <w:b/>
          <w:bCs/>
          <w:sz w:val="36"/>
          <w:szCs w:val="36"/>
        </w:rPr>
        <w:t xml:space="preserve"> </w:t>
      </w:r>
      <w:r w:rsidR="009D0D80">
        <w:rPr>
          <w:b/>
          <w:bCs/>
          <w:sz w:val="36"/>
          <w:szCs w:val="36"/>
        </w:rPr>
        <w:t>Educational Scholarship</w:t>
      </w:r>
      <w:r w:rsidRPr="008D4856">
        <w:rPr>
          <w:b/>
          <w:bCs/>
          <w:sz w:val="36"/>
          <w:szCs w:val="36"/>
        </w:rPr>
        <w:t xml:space="preserve"> Form</w:t>
      </w:r>
    </w:p>
    <w:p w14:paraId="21513705" w14:textId="77777777" w:rsidR="00552987" w:rsidRDefault="00552987" w:rsidP="008D4856">
      <w:pPr>
        <w:rPr>
          <w:b/>
          <w:bCs/>
          <w:sz w:val="24"/>
          <w:szCs w:val="24"/>
        </w:rPr>
      </w:pPr>
    </w:p>
    <w:p w14:paraId="7191EA83" w14:textId="1C847A36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ame of Student Applicant: ____________________________________</w:t>
      </w:r>
    </w:p>
    <w:p w14:paraId="1612C7EE" w14:textId="450468E7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reet Address: ____________________________________________</w:t>
      </w:r>
    </w:p>
    <w:p w14:paraId="553944DA" w14:textId="5A6DE6B3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ity: ______________________________    State: _______________</w:t>
      </w:r>
      <w:proofErr w:type="gramStart"/>
      <w:r>
        <w:rPr>
          <w:b/>
          <w:bCs/>
          <w:sz w:val="24"/>
          <w:szCs w:val="24"/>
        </w:rPr>
        <w:t>_  Zip</w:t>
      </w:r>
      <w:proofErr w:type="gramEnd"/>
      <w:r>
        <w:rPr>
          <w:b/>
          <w:bCs/>
          <w:sz w:val="24"/>
          <w:szCs w:val="24"/>
        </w:rPr>
        <w:t>: _____________</w:t>
      </w:r>
    </w:p>
    <w:p w14:paraId="30484EBF" w14:textId="45384E46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hone: __________________________</w:t>
      </w:r>
      <w:proofErr w:type="gramStart"/>
      <w:r>
        <w:rPr>
          <w:b/>
          <w:bCs/>
          <w:sz w:val="24"/>
          <w:szCs w:val="24"/>
        </w:rPr>
        <w:t>_  Email</w:t>
      </w:r>
      <w:proofErr w:type="gramEnd"/>
      <w:r>
        <w:rPr>
          <w:b/>
          <w:bCs/>
          <w:sz w:val="24"/>
          <w:szCs w:val="24"/>
        </w:rPr>
        <w:t>: _____________________________________</w:t>
      </w:r>
    </w:p>
    <w:p w14:paraId="1C1FA6D4" w14:textId="054FCCDD" w:rsidR="008D4856" w:rsidRDefault="008D4856" w:rsidP="008D4856">
      <w:pPr>
        <w:rPr>
          <w:b/>
          <w:bCs/>
          <w:sz w:val="24"/>
          <w:szCs w:val="24"/>
        </w:rPr>
      </w:pPr>
    </w:p>
    <w:p w14:paraId="6172F673" w14:textId="6CC22E7D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ime Period Covered by Scholarship: (check which applies to you)</w:t>
      </w:r>
    </w:p>
    <w:p w14:paraId="167FE418" w14:textId="5AE7C422" w:rsidR="008D4856" w:rsidRDefault="008D4856" w:rsidP="008D485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ll year, full time (2 semesters of 12+ credit hours) beginning __________________</w:t>
      </w:r>
    </w:p>
    <w:p w14:paraId="085C345B" w14:textId="638B9746" w:rsidR="008D4856" w:rsidRDefault="008D4856" w:rsidP="008D485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ingle term beginning _____________________</w:t>
      </w:r>
    </w:p>
    <w:p w14:paraId="1FEEA94A" w14:textId="6814831C" w:rsidR="008D4856" w:rsidRDefault="008D4856" w:rsidP="008D485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ther (summer, online, part-time, etc.) beginning _____________________</w:t>
      </w:r>
    </w:p>
    <w:p w14:paraId="75F6B5F7" w14:textId="540D21FC" w:rsidR="008D4856" w:rsidRDefault="008D4856" w:rsidP="008D4856">
      <w:pPr>
        <w:rPr>
          <w:b/>
          <w:bCs/>
          <w:sz w:val="24"/>
          <w:szCs w:val="24"/>
        </w:rPr>
      </w:pPr>
    </w:p>
    <w:p w14:paraId="16DDA21B" w14:textId="1AFE4714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stitution Name: _____________________________________</w:t>
      </w:r>
    </w:p>
    <w:p w14:paraId="27F98FA7" w14:textId="619C3B86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gree Plan: __________________________________________</w:t>
      </w:r>
    </w:p>
    <w:p w14:paraId="41A469E2" w14:textId="5B7ED3A6" w:rsidR="008D4856" w:rsidRDefault="008D4856" w:rsidP="008D4856">
      <w:pPr>
        <w:rPr>
          <w:b/>
          <w:bCs/>
          <w:sz w:val="24"/>
          <w:szCs w:val="24"/>
        </w:rPr>
      </w:pPr>
    </w:p>
    <w:p w14:paraId="2B8A6B43" w14:textId="3BFA2CB0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are your goals upon graduation for the skills you will learn?</w:t>
      </w:r>
    </w:p>
    <w:p w14:paraId="0791352E" w14:textId="46E4A613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C40649" w14:textId="59E39D45" w:rsidR="008D4856" w:rsidRDefault="008D4856" w:rsidP="008D4856">
      <w:pPr>
        <w:rPr>
          <w:b/>
          <w:bCs/>
          <w:sz w:val="24"/>
          <w:szCs w:val="24"/>
        </w:rPr>
      </w:pPr>
    </w:p>
    <w:p w14:paraId="0C1543CD" w14:textId="51E8093F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s </w:t>
      </w:r>
      <w:r w:rsidR="00552987">
        <w:rPr>
          <w:b/>
          <w:bCs/>
          <w:sz w:val="24"/>
          <w:szCs w:val="24"/>
        </w:rPr>
        <w:t>a family member</w:t>
      </w:r>
      <w:r>
        <w:rPr>
          <w:b/>
          <w:bCs/>
          <w:sz w:val="24"/>
          <w:szCs w:val="24"/>
        </w:rPr>
        <w:t xml:space="preserve"> employed by Sunburst Truck Lines? (circle one)</w:t>
      </w:r>
    </w:p>
    <w:p w14:paraId="385ED86F" w14:textId="4DB79CD6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Yes          or            </w:t>
      </w:r>
      <w:proofErr w:type="gramStart"/>
      <w:r>
        <w:rPr>
          <w:b/>
          <w:bCs/>
          <w:sz w:val="24"/>
          <w:szCs w:val="24"/>
        </w:rPr>
        <w:t>No</w:t>
      </w:r>
      <w:proofErr w:type="gramEnd"/>
    </w:p>
    <w:p w14:paraId="1808AD9D" w14:textId="69F1457E" w:rsidR="00552987" w:rsidRDefault="00552987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f yes, then who? ________________________________________</w:t>
      </w:r>
    </w:p>
    <w:p w14:paraId="40655F62" w14:textId="6803D41A" w:rsidR="008D4856" w:rsidRDefault="008D4856" w:rsidP="008D4856">
      <w:pPr>
        <w:rPr>
          <w:b/>
          <w:bCs/>
          <w:sz w:val="24"/>
          <w:szCs w:val="24"/>
        </w:rPr>
      </w:pPr>
    </w:p>
    <w:p w14:paraId="75ECE7C5" w14:textId="77777777" w:rsidR="00552987" w:rsidRPr="008D4856" w:rsidRDefault="00552987" w:rsidP="008D4856">
      <w:pPr>
        <w:rPr>
          <w:b/>
          <w:bCs/>
          <w:sz w:val="24"/>
          <w:szCs w:val="24"/>
        </w:rPr>
      </w:pPr>
    </w:p>
    <w:p w14:paraId="0B63C475" w14:textId="4E733E84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tudent-related expenses (anticipated costs for </w:t>
      </w:r>
      <w:proofErr w:type="gramStart"/>
      <w:r>
        <w:rPr>
          <w:b/>
          <w:bCs/>
          <w:sz w:val="24"/>
          <w:szCs w:val="24"/>
        </w:rPr>
        <w:t>time period</w:t>
      </w:r>
      <w:proofErr w:type="gramEnd"/>
      <w:r>
        <w:rPr>
          <w:b/>
          <w:bCs/>
          <w:sz w:val="24"/>
          <w:szCs w:val="24"/>
        </w:rPr>
        <w:t xml:space="preserve"> covered by scholarships)</w:t>
      </w:r>
    </w:p>
    <w:p w14:paraId="3632386D" w14:textId="2F67A01D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uition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$____________________</w:t>
      </w:r>
    </w:p>
    <w:p w14:paraId="4B543A91" w14:textId="3576444A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ee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$____________________</w:t>
      </w:r>
    </w:p>
    <w:p w14:paraId="6D6202D7" w14:textId="152696DD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ook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$____________________</w:t>
      </w:r>
    </w:p>
    <w:p w14:paraId="4F3B4291" w14:textId="047656CF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oom &amp; Board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$____________________</w:t>
      </w:r>
    </w:p>
    <w:p w14:paraId="379A47B8" w14:textId="4AECF15B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nsportation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$____________________</w:t>
      </w:r>
    </w:p>
    <w:p w14:paraId="6B37EC20" w14:textId="632A0F37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ther (please specify)</w:t>
      </w:r>
      <w:r>
        <w:rPr>
          <w:b/>
          <w:bCs/>
          <w:sz w:val="24"/>
          <w:szCs w:val="24"/>
        </w:rPr>
        <w:tab/>
        <w:t>$____________________</w:t>
      </w:r>
    </w:p>
    <w:p w14:paraId="5F969934" w14:textId="2F805322" w:rsidR="008D4856" w:rsidRDefault="008D4856" w:rsidP="008D4856">
      <w:pPr>
        <w:rPr>
          <w:b/>
          <w:bCs/>
          <w:sz w:val="24"/>
          <w:szCs w:val="24"/>
        </w:rPr>
      </w:pPr>
    </w:p>
    <w:p w14:paraId="690200C3" w14:textId="3A733831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Total: $___________________</w:t>
      </w:r>
    </w:p>
    <w:p w14:paraId="713F769B" w14:textId="2AB60B1A" w:rsidR="008D4856" w:rsidRDefault="008D4856" w:rsidP="008D4856">
      <w:pPr>
        <w:rPr>
          <w:b/>
          <w:bCs/>
          <w:sz w:val="24"/>
          <w:szCs w:val="24"/>
        </w:rPr>
      </w:pPr>
    </w:p>
    <w:p w14:paraId="113AC6EB" w14:textId="5A6CB1ED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at other scholarships, grants or student loans have you applied for?</w:t>
      </w:r>
    </w:p>
    <w:p w14:paraId="16F2B3C8" w14:textId="12EC20A2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5E7FB8BC" w14:textId="0D5543D3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much have you been promised to date? $_____________________</w:t>
      </w:r>
    </w:p>
    <w:p w14:paraId="1B17A77B" w14:textId="7580EB81" w:rsidR="008D4856" w:rsidRDefault="008D4856" w:rsidP="008D4856">
      <w:pPr>
        <w:rPr>
          <w:b/>
          <w:bCs/>
          <w:sz w:val="24"/>
          <w:szCs w:val="24"/>
        </w:rPr>
      </w:pPr>
    </w:p>
    <w:p w14:paraId="6DD79B30" w14:textId="713EB4A4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re there any extenuating circumstances that the ____________ Committee should be aware of in considering your application?</w:t>
      </w:r>
    </w:p>
    <w:p w14:paraId="0DA4DB89" w14:textId="40236332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14:paraId="261FB3D7" w14:textId="43B886A5" w:rsidR="008D4856" w:rsidRPr="00552987" w:rsidRDefault="008D4856" w:rsidP="008D4856">
      <w:pPr>
        <w:rPr>
          <w:b/>
          <w:bCs/>
        </w:rPr>
      </w:pPr>
      <w:r w:rsidRPr="008D4856">
        <w:rPr>
          <w:b/>
          <w:bCs/>
          <w:highlight w:val="yellow"/>
        </w:rPr>
        <w:t>If the _____________ Committee has previously granted you a scholarship, please attach a copy of your transcript for the period covered by that grant year.</w:t>
      </w:r>
    </w:p>
    <w:p w14:paraId="6B69F339" w14:textId="77777777" w:rsidR="00552987" w:rsidRDefault="00552987" w:rsidP="008D4856">
      <w:pPr>
        <w:rPr>
          <w:b/>
          <w:bCs/>
          <w:sz w:val="24"/>
          <w:szCs w:val="24"/>
        </w:rPr>
      </w:pPr>
    </w:p>
    <w:p w14:paraId="0D82B4B4" w14:textId="19123AE4" w:rsidR="008D4856" w:rsidRDefault="008D4856" w:rsidP="008D485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ignature: _______________________________     Date: __________________</w:t>
      </w:r>
    </w:p>
    <w:p w14:paraId="7E96AD89" w14:textId="6756A0BC" w:rsidR="008D4856" w:rsidRPr="008D4856" w:rsidRDefault="008D4856" w:rsidP="008D4856">
      <w:pPr>
        <w:rPr>
          <w:b/>
          <w:bCs/>
          <w:sz w:val="24"/>
          <w:szCs w:val="24"/>
        </w:rPr>
      </w:pPr>
      <w:r w:rsidRPr="008D4856">
        <w:rPr>
          <w:b/>
          <w:bCs/>
          <w:sz w:val="24"/>
          <w:szCs w:val="24"/>
        </w:rPr>
        <w:t xml:space="preserve">Return Completed Grant Applications to: </w:t>
      </w:r>
    </w:p>
    <w:p w14:paraId="0161429D" w14:textId="6F3D3E71" w:rsidR="008D4856" w:rsidRPr="008D4856" w:rsidRDefault="008D4856" w:rsidP="008D4856">
      <w:pPr>
        <w:rPr>
          <w:b/>
          <w:bCs/>
          <w:sz w:val="24"/>
          <w:szCs w:val="24"/>
        </w:rPr>
      </w:pPr>
      <w:r w:rsidRPr="008D4856">
        <w:rPr>
          <w:b/>
          <w:bCs/>
          <w:sz w:val="24"/>
          <w:szCs w:val="24"/>
        </w:rPr>
        <w:t xml:space="preserve">Email – </w:t>
      </w:r>
      <w:hyperlink r:id="rId7" w:history="1">
        <w:r w:rsidRPr="008D4856">
          <w:rPr>
            <w:rStyle w:val="Hyperlink"/>
            <w:b/>
            <w:bCs/>
            <w:sz w:val="24"/>
            <w:szCs w:val="24"/>
          </w:rPr>
          <w:t>jhampton@hopelegacycollective.org</w:t>
        </w:r>
      </w:hyperlink>
      <w:r w:rsidRPr="008D4856">
        <w:rPr>
          <w:b/>
          <w:bCs/>
          <w:sz w:val="24"/>
          <w:szCs w:val="24"/>
        </w:rPr>
        <w:t xml:space="preserve"> (preferred if possible)</w:t>
      </w:r>
    </w:p>
    <w:p w14:paraId="4174E824" w14:textId="5B8E06CE" w:rsidR="008D4856" w:rsidRPr="008D4856" w:rsidRDefault="008D4856" w:rsidP="008D4856">
      <w:pPr>
        <w:rPr>
          <w:b/>
          <w:bCs/>
          <w:sz w:val="24"/>
          <w:szCs w:val="24"/>
        </w:rPr>
      </w:pPr>
      <w:r w:rsidRPr="008D4856">
        <w:rPr>
          <w:b/>
          <w:bCs/>
          <w:sz w:val="24"/>
          <w:szCs w:val="24"/>
        </w:rPr>
        <w:t>Mail –</w:t>
      </w:r>
      <w:r w:rsidRPr="008D4856">
        <w:rPr>
          <w:b/>
          <w:bCs/>
          <w:sz w:val="24"/>
          <w:szCs w:val="24"/>
        </w:rPr>
        <w:tab/>
        <w:t>4400 Hwy 225</w:t>
      </w:r>
    </w:p>
    <w:p w14:paraId="7F6D0AF7" w14:textId="388E92A2" w:rsidR="008D4856" w:rsidRPr="008D4856" w:rsidRDefault="008D4856" w:rsidP="008D4856">
      <w:pPr>
        <w:ind w:firstLine="720"/>
        <w:rPr>
          <w:b/>
          <w:bCs/>
          <w:sz w:val="24"/>
          <w:szCs w:val="24"/>
        </w:rPr>
      </w:pPr>
      <w:r w:rsidRPr="008D4856">
        <w:rPr>
          <w:b/>
          <w:bCs/>
          <w:sz w:val="24"/>
          <w:szCs w:val="24"/>
        </w:rPr>
        <w:t>Ste 230</w:t>
      </w:r>
    </w:p>
    <w:p w14:paraId="509C3614" w14:textId="3D290D8E" w:rsidR="008D4856" w:rsidRPr="008D4856" w:rsidRDefault="008D4856" w:rsidP="008D4856">
      <w:pPr>
        <w:ind w:firstLine="720"/>
        <w:rPr>
          <w:b/>
          <w:bCs/>
          <w:sz w:val="24"/>
          <w:szCs w:val="24"/>
        </w:rPr>
      </w:pPr>
      <w:r w:rsidRPr="008D4856">
        <w:rPr>
          <w:b/>
          <w:bCs/>
          <w:sz w:val="24"/>
          <w:szCs w:val="24"/>
        </w:rPr>
        <w:t>Deer Park, TX 77536</w:t>
      </w:r>
    </w:p>
    <w:sectPr w:rsidR="008D4856" w:rsidRPr="008D4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A25D4"/>
    <w:multiLevelType w:val="hybridMultilevel"/>
    <w:tmpl w:val="F702C4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54FD3"/>
    <w:multiLevelType w:val="hybridMultilevel"/>
    <w:tmpl w:val="171E4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422C1F"/>
    <w:multiLevelType w:val="hybridMultilevel"/>
    <w:tmpl w:val="C5F84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22600C"/>
    <w:multiLevelType w:val="hybridMultilevel"/>
    <w:tmpl w:val="CB7AA2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rE0N7YwNzA3sDRQ0lEKTi0uzszPAykwqgUAJ6ZbdywAAAA="/>
  </w:docVars>
  <w:rsids>
    <w:rsidRoot w:val="002A2945"/>
    <w:rsid w:val="00216CFA"/>
    <w:rsid w:val="002A2945"/>
    <w:rsid w:val="003B2C66"/>
    <w:rsid w:val="00552987"/>
    <w:rsid w:val="005F3C40"/>
    <w:rsid w:val="00636283"/>
    <w:rsid w:val="00666C9F"/>
    <w:rsid w:val="006D7E14"/>
    <w:rsid w:val="007B5F3D"/>
    <w:rsid w:val="008D4856"/>
    <w:rsid w:val="009D0D80"/>
    <w:rsid w:val="00B61554"/>
    <w:rsid w:val="00BC16F5"/>
    <w:rsid w:val="00C0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54BA0"/>
  <w15:chartTrackingRefBased/>
  <w15:docId w15:val="{CF318EA0-1738-4054-ADDB-AFD4B7ABD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9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8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8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hampton@hopelegacycollective.org" TargetMode="Externa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DF1B8A12F6C49BBCA6E9CDE1FD97D" ma:contentTypeVersion="12" ma:contentTypeDescription="Create a new document." ma:contentTypeScope="" ma:versionID="2448cb909f1e6b27e625b4af74344225">
  <xsd:schema xmlns:xsd="http://www.w3.org/2001/XMLSchema" xmlns:xs="http://www.w3.org/2001/XMLSchema" xmlns:p="http://schemas.microsoft.com/office/2006/metadata/properties" xmlns:ns2="9d62fabb-2aff-4a05-86be-c8b392dcd2de" xmlns:ns3="e60bcfa4-a031-4f01-95cd-60fb88902d62" targetNamespace="http://schemas.microsoft.com/office/2006/metadata/properties" ma:root="true" ma:fieldsID="923dcdf8686c7d253b219250e36e0bb3" ns2:_="" ns3:_="">
    <xsd:import namespace="9d62fabb-2aff-4a05-86be-c8b392dcd2de"/>
    <xsd:import namespace="e60bcfa4-a031-4f01-95cd-60fb88902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2fabb-2aff-4a05-86be-c8b392dcd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bcfa4-a031-4f01-95cd-60fb88902d6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0EA428-F34E-43E8-9A6B-8D7848FBB7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431945-3AEE-44E4-950F-EDE25D22C574}"/>
</file>

<file path=customXml/itemProps3.xml><?xml version="1.0" encoding="utf-8"?>
<ds:datastoreItem xmlns:ds="http://schemas.openxmlformats.org/officeDocument/2006/customXml" ds:itemID="{B51BC67F-FC86-426C-9792-CE4CE8CEA602}"/>
</file>

<file path=customXml/itemProps4.xml><?xml version="1.0" encoding="utf-8"?>
<ds:datastoreItem xmlns:ds="http://schemas.openxmlformats.org/officeDocument/2006/customXml" ds:itemID="{05930D9A-1A71-4798-898F-41BE51CF5A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Hampton</dc:creator>
  <cp:keywords/>
  <dc:description/>
  <cp:lastModifiedBy>Shaun Leone</cp:lastModifiedBy>
  <cp:revision>3</cp:revision>
  <dcterms:created xsi:type="dcterms:W3CDTF">2021-04-22T21:50:00Z</dcterms:created>
  <dcterms:modified xsi:type="dcterms:W3CDTF">2021-04-23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DF1B8A12F6C49BBCA6E9CDE1FD97D</vt:lpwstr>
  </property>
</Properties>
</file>